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  <w:gridCol w:w="1260"/>
        <w:gridCol w:w="1817"/>
        <w:gridCol w:w="2614"/>
      </w:tblGrid>
      <w:tr w:rsidR="0084762B" w:rsidRPr="00B66AE9" w14:paraId="65D58C6F" w14:textId="77777777" w:rsidTr="0084762B">
        <w:trPr>
          <w:trHeight w:val="1070"/>
        </w:trPr>
        <w:tc>
          <w:tcPr>
            <w:tcW w:w="7842" w:type="dxa"/>
            <w:gridSpan w:val="3"/>
            <w:vAlign w:val="center"/>
          </w:tcPr>
          <w:p w14:paraId="185BE82D" w14:textId="59B5AABD" w:rsidR="0084762B" w:rsidRPr="00B66AE9" w:rsidRDefault="0084762B" w:rsidP="00B66AE9">
            <w:pPr>
              <w:ind w:left="2160"/>
              <w:jc w:val="center"/>
              <w:rPr>
                <w:rFonts w:ascii="Lato" w:hAnsi="Lato" w:cs="Arial"/>
                <w:b/>
                <w:bCs/>
                <w:sz w:val="24"/>
                <w:szCs w:val="24"/>
              </w:rPr>
            </w:pPr>
            <w:r w:rsidRPr="00B66AE9">
              <w:rPr>
                <w:rFonts w:ascii="Lato" w:hAnsi="Lato" w:cs="Arial"/>
                <w:b/>
                <w:bCs/>
                <w:color w:val="002060"/>
                <w:sz w:val="28"/>
                <w:szCs w:val="28"/>
              </w:rPr>
              <w:t>QUARTERLY PROFIT &amp; LOSS STATEMENT</w:t>
            </w:r>
          </w:p>
        </w:tc>
        <w:tc>
          <w:tcPr>
            <w:tcW w:w="2614" w:type="dxa"/>
            <w:vMerge w:val="restart"/>
            <w:vAlign w:val="center"/>
          </w:tcPr>
          <w:p w14:paraId="18E6B5B4" w14:textId="4E66009B" w:rsidR="0084762B" w:rsidRPr="00B66AE9" w:rsidRDefault="0084762B" w:rsidP="003B4383">
            <w:pPr>
              <w:jc w:val="center"/>
              <w:rPr>
                <w:rFonts w:ascii="Lato" w:hAnsi="Lato" w:cs="Arial"/>
                <w:sz w:val="20"/>
                <w:szCs w:val="20"/>
              </w:rPr>
            </w:pPr>
          </w:p>
        </w:tc>
      </w:tr>
      <w:tr w:rsidR="0084762B" w:rsidRPr="00B66AE9" w14:paraId="17FBF587" w14:textId="77777777" w:rsidTr="0084762B">
        <w:tc>
          <w:tcPr>
            <w:tcW w:w="4765" w:type="dxa"/>
            <w:tcBorders>
              <w:bottom w:val="single" w:sz="4" w:space="0" w:color="auto"/>
            </w:tcBorders>
          </w:tcPr>
          <w:p w14:paraId="53E8AC0A" w14:textId="6147C331" w:rsidR="0084762B" w:rsidRPr="00B66AE9" w:rsidRDefault="0084762B" w:rsidP="00B66AE9">
            <w:pPr>
              <w:spacing w:before="40" w:after="40"/>
              <w:jc w:val="center"/>
              <w:rPr>
                <w:rFonts w:ascii="Lato" w:hAnsi="Lato" w:cstheme="minorHAnsi"/>
              </w:rPr>
            </w:pPr>
            <w:r w:rsidRPr="00B66AE9">
              <w:rPr>
                <w:rFonts w:ascii="Lato" w:hAnsi="Lato" w:cstheme="minorHAnsi"/>
              </w:rPr>
              <w:t>&lt;Company Name&gt;</w:t>
            </w:r>
          </w:p>
        </w:tc>
        <w:tc>
          <w:tcPr>
            <w:tcW w:w="1260" w:type="dxa"/>
            <w:tcBorders>
              <w:bottom w:val="nil"/>
            </w:tcBorders>
          </w:tcPr>
          <w:p w14:paraId="201CEF8D" w14:textId="77777777" w:rsidR="0084762B" w:rsidRPr="00B66AE9" w:rsidRDefault="0084762B" w:rsidP="00B66AE9">
            <w:pPr>
              <w:spacing w:before="40" w:after="40"/>
              <w:jc w:val="center"/>
              <w:rPr>
                <w:rFonts w:ascii="Lato" w:hAnsi="Lato" w:cstheme="minorHAnsi"/>
              </w:rPr>
            </w:pPr>
          </w:p>
        </w:tc>
        <w:tc>
          <w:tcPr>
            <w:tcW w:w="1817" w:type="dxa"/>
            <w:tcBorders>
              <w:bottom w:val="single" w:sz="4" w:space="0" w:color="auto"/>
            </w:tcBorders>
          </w:tcPr>
          <w:p w14:paraId="111EA7A0" w14:textId="7E8AF3C2" w:rsidR="0084762B" w:rsidRPr="00B66AE9" w:rsidRDefault="0084762B" w:rsidP="00B66AE9">
            <w:pPr>
              <w:spacing w:before="40" w:after="40"/>
              <w:jc w:val="center"/>
              <w:rPr>
                <w:rFonts w:ascii="Lato" w:hAnsi="Lato" w:cstheme="minorHAnsi"/>
              </w:rPr>
            </w:pPr>
            <w:r w:rsidRPr="00B66AE9">
              <w:rPr>
                <w:rFonts w:ascii="Lato" w:hAnsi="Lato" w:cstheme="minorHAnsi"/>
              </w:rPr>
              <w:t>&lt;Year&gt;</w:t>
            </w:r>
          </w:p>
        </w:tc>
        <w:tc>
          <w:tcPr>
            <w:tcW w:w="2614" w:type="dxa"/>
            <w:vMerge/>
          </w:tcPr>
          <w:p w14:paraId="60116FD4" w14:textId="77777777" w:rsidR="0084762B" w:rsidRPr="00B66AE9" w:rsidRDefault="0084762B" w:rsidP="003B4383">
            <w:pPr>
              <w:spacing w:before="60" w:after="60"/>
              <w:rPr>
                <w:rFonts w:ascii="Lato" w:hAnsi="Lato" w:cstheme="minorHAnsi"/>
                <w:sz w:val="20"/>
                <w:szCs w:val="20"/>
              </w:rPr>
            </w:pPr>
          </w:p>
        </w:tc>
      </w:tr>
      <w:tr w:rsidR="0084762B" w:rsidRPr="00B66AE9" w14:paraId="70A48AA1" w14:textId="77777777" w:rsidTr="0084762B">
        <w:tc>
          <w:tcPr>
            <w:tcW w:w="4765" w:type="dxa"/>
            <w:tcBorders>
              <w:top w:val="single" w:sz="4" w:space="0" w:color="auto"/>
              <w:bottom w:val="nil"/>
            </w:tcBorders>
          </w:tcPr>
          <w:p w14:paraId="380709E5" w14:textId="27E79E94" w:rsidR="0084762B" w:rsidRPr="00B66AE9" w:rsidRDefault="0084762B" w:rsidP="00B66AE9">
            <w:pPr>
              <w:jc w:val="center"/>
              <w:rPr>
                <w:rFonts w:ascii="Lato" w:hAnsi="Lato" w:cstheme="minorHAnsi"/>
                <w:sz w:val="14"/>
                <w:szCs w:val="14"/>
              </w:rPr>
            </w:pPr>
            <w:r w:rsidRPr="00B66AE9">
              <w:rPr>
                <w:rFonts w:ascii="Lato" w:hAnsi="Lato" w:cstheme="minorHAnsi"/>
                <w:sz w:val="14"/>
                <w:szCs w:val="14"/>
              </w:rPr>
              <w:t>COMPANY NAME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01136578" w14:textId="77777777" w:rsidR="0084762B" w:rsidRPr="00B66AE9" w:rsidRDefault="0084762B" w:rsidP="00B66AE9">
            <w:pPr>
              <w:jc w:val="center"/>
              <w:rPr>
                <w:rFonts w:ascii="Lato" w:hAnsi="Lato" w:cstheme="minorHAnsi"/>
                <w:sz w:val="14"/>
                <w:szCs w:val="14"/>
              </w:rPr>
            </w:pPr>
          </w:p>
        </w:tc>
        <w:tc>
          <w:tcPr>
            <w:tcW w:w="1817" w:type="dxa"/>
            <w:tcBorders>
              <w:top w:val="single" w:sz="4" w:space="0" w:color="auto"/>
              <w:bottom w:val="nil"/>
            </w:tcBorders>
          </w:tcPr>
          <w:p w14:paraId="602866D0" w14:textId="5AAC9139" w:rsidR="0084762B" w:rsidRPr="00B66AE9" w:rsidRDefault="0084762B" w:rsidP="00B66AE9">
            <w:pPr>
              <w:jc w:val="center"/>
              <w:rPr>
                <w:rFonts w:ascii="Lato" w:hAnsi="Lato" w:cstheme="minorHAnsi"/>
                <w:sz w:val="14"/>
                <w:szCs w:val="14"/>
              </w:rPr>
            </w:pPr>
            <w:r w:rsidRPr="00B66AE9">
              <w:rPr>
                <w:rFonts w:ascii="Lato" w:hAnsi="Lato" w:cstheme="minorHAnsi"/>
                <w:sz w:val="14"/>
                <w:szCs w:val="14"/>
              </w:rPr>
              <w:t>YEAR</w:t>
            </w:r>
          </w:p>
        </w:tc>
        <w:tc>
          <w:tcPr>
            <w:tcW w:w="2614" w:type="dxa"/>
            <w:vMerge/>
          </w:tcPr>
          <w:p w14:paraId="08FD1894" w14:textId="77777777" w:rsidR="0084762B" w:rsidRPr="00B66AE9" w:rsidRDefault="0084762B" w:rsidP="005E48C7">
            <w:pPr>
              <w:rPr>
                <w:rFonts w:ascii="Lato" w:hAnsi="Lato" w:cstheme="minorHAnsi"/>
                <w:sz w:val="14"/>
                <w:szCs w:val="14"/>
              </w:rPr>
            </w:pPr>
          </w:p>
        </w:tc>
      </w:tr>
      <w:tr w:rsidR="0084762B" w:rsidRPr="00B66AE9" w14:paraId="38191EBE" w14:textId="77777777" w:rsidTr="0084762B">
        <w:tc>
          <w:tcPr>
            <w:tcW w:w="4765" w:type="dxa"/>
            <w:tcBorders>
              <w:bottom w:val="single" w:sz="4" w:space="0" w:color="auto"/>
            </w:tcBorders>
          </w:tcPr>
          <w:p w14:paraId="73672A69" w14:textId="41518A80" w:rsidR="0084762B" w:rsidRPr="00B66AE9" w:rsidRDefault="0084762B" w:rsidP="00B66AE9">
            <w:pPr>
              <w:spacing w:before="40" w:after="40"/>
              <w:jc w:val="center"/>
              <w:rPr>
                <w:rFonts w:ascii="Lato" w:hAnsi="Lato" w:cstheme="minorHAnsi"/>
                <w:sz w:val="20"/>
                <w:szCs w:val="20"/>
              </w:rPr>
            </w:pPr>
            <w:r w:rsidRPr="00B66AE9">
              <w:rPr>
                <w:rFonts w:ascii="Lato" w:hAnsi="Lato" w:cstheme="minorHAnsi"/>
                <w:sz w:val="20"/>
                <w:szCs w:val="20"/>
              </w:rPr>
              <w:t>John Smith</w:t>
            </w:r>
          </w:p>
        </w:tc>
        <w:tc>
          <w:tcPr>
            <w:tcW w:w="1260" w:type="dxa"/>
            <w:tcBorders>
              <w:top w:val="nil"/>
            </w:tcBorders>
          </w:tcPr>
          <w:p w14:paraId="57D2FBF3" w14:textId="77777777" w:rsidR="0084762B" w:rsidRPr="00B66AE9" w:rsidRDefault="0084762B" w:rsidP="00B66AE9">
            <w:pPr>
              <w:spacing w:before="40" w:after="40"/>
              <w:jc w:val="center"/>
              <w:rPr>
                <w:rFonts w:ascii="Lato" w:hAnsi="Lato" w:cstheme="minorHAnsi"/>
                <w:sz w:val="20"/>
                <w:szCs w:val="20"/>
              </w:rPr>
            </w:pPr>
          </w:p>
        </w:tc>
        <w:tc>
          <w:tcPr>
            <w:tcW w:w="1817" w:type="dxa"/>
            <w:tcBorders>
              <w:bottom w:val="single" w:sz="4" w:space="0" w:color="auto"/>
            </w:tcBorders>
          </w:tcPr>
          <w:p w14:paraId="54187237" w14:textId="2DAF3209" w:rsidR="0084762B" w:rsidRPr="00B66AE9" w:rsidRDefault="0084762B" w:rsidP="00B66AE9">
            <w:pPr>
              <w:spacing w:before="40" w:after="40"/>
              <w:jc w:val="center"/>
              <w:rPr>
                <w:rFonts w:ascii="Lato" w:hAnsi="Lato" w:cstheme="minorHAnsi"/>
                <w:sz w:val="20"/>
                <w:szCs w:val="20"/>
              </w:rPr>
            </w:pPr>
            <w:r w:rsidRPr="00B66AE9">
              <w:rPr>
                <w:rFonts w:ascii="Lato" w:hAnsi="Lato" w:cstheme="minorHAnsi"/>
                <w:sz w:val="20"/>
                <w:szCs w:val="20"/>
              </w:rPr>
              <w:t>&lt;Quarter&gt;</w:t>
            </w:r>
          </w:p>
        </w:tc>
        <w:tc>
          <w:tcPr>
            <w:tcW w:w="2614" w:type="dxa"/>
            <w:vMerge/>
          </w:tcPr>
          <w:p w14:paraId="48E2991F" w14:textId="77777777" w:rsidR="0084762B" w:rsidRPr="00B66AE9" w:rsidRDefault="0084762B" w:rsidP="003B4383">
            <w:pPr>
              <w:spacing w:before="60" w:after="60"/>
              <w:rPr>
                <w:rFonts w:ascii="Lato" w:hAnsi="Lato" w:cstheme="minorHAnsi"/>
                <w:sz w:val="20"/>
                <w:szCs w:val="20"/>
              </w:rPr>
            </w:pPr>
          </w:p>
        </w:tc>
      </w:tr>
      <w:tr w:rsidR="0084762B" w:rsidRPr="00B66AE9" w14:paraId="388DFD8D" w14:textId="77777777" w:rsidTr="00B66AE9">
        <w:trPr>
          <w:trHeight w:val="70"/>
        </w:trPr>
        <w:tc>
          <w:tcPr>
            <w:tcW w:w="4765" w:type="dxa"/>
            <w:tcBorders>
              <w:top w:val="single" w:sz="4" w:space="0" w:color="auto"/>
            </w:tcBorders>
          </w:tcPr>
          <w:p w14:paraId="44AAC10C" w14:textId="77777777" w:rsidR="0084762B" w:rsidRPr="00B66AE9" w:rsidRDefault="0084762B" w:rsidP="00B66AE9">
            <w:pPr>
              <w:jc w:val="center"/>
              <w:rPr>
                <w:rFonts w:ascii="Lato" w:hAnsi="Lato" w:cstheme="minorHAnsi"/>
                <w:sz w:val="14"/>
                <w:szCs w:val="14"/>
              </w:rPr>
            </w:pPr>
            <w:r w:rsidRPr="00B66AE9">
              <w:rPr>
                <w:rFonts w:ascii="Lato" w:hAnsi="Lato" w:cstheme="minorHAnsi"/>
                <w:sz w:val="14"/>
                <w:szCs w:val="14"/>
              </w:rPr>
              <w:t>PREPARED BY</w:t>
            </w:r>
          </w:p>
        </w:tc>
        <w:tc>
          <w:tcPr>
            <w:tcW w:w="1260" w:type="dxa"/>
          </w:tcPr>
          <w:p w14:paraId="65BCCCCA" w14:textId="77777777" w:rsidR="0084762B" w:rsidRPr="00B66AE9" w:rsidRDefault="0084762B" w:rsidP="00B66AE9">
            <w:pPr>
              <w:jc w:val="center"/>
              <w:rPr>
                <w:rFonts w:ascii="Lato" w:hAnsi="Lato" w:cstheme="minorHAnsi"/>
                <w:sz w:val="14"/>
                <w:szCs w:val="14"/>
              </w:rPr>
            </w:pPr>
          </w:p>
        </w:tc>
        <w:tc>
          <w:tcPr>
            <w:tcW w:w="1817" w:type="dxa"/>
            <w:tcBorders>
              <w:top w:val="single" w:sz="4" w:space="0" w:color="auto"/>
            </w:tcBorders>
          </w:tcPr>
          <w:p w14:paraId="17093CA6" w14:textId="77777777" w:rsidR="0084762B" w:rsidRPr="00B66AE9" w:rsidRDefault="0084762B" w:rsidP="00B66AE9">
            <w:pPr>
              <w:jc w:val="center"/>
              <w:rPr>
                <w:rFonts w:ascii="Lato" w:hAnsi="Lato" w:cstheme="minorHAnsi"/>
                <w:sz w:val="14"/>
                <w:szCs w:val="14"/>
              </w:rPr>
            </w:pPr>
            <w:r w:rsidRPr="00B66AE9">
              <w:rPr>
                <w:rFonts w:ascii="Lato" w:hAnsi="Lato" w:cstheme="minorHAnsi"/>
                <w:sz w:val="14"/>
                <w:szCs w:val="14"/>
              </w:rPr>
              <w:t>QUARTER</w:t>
            </w:r>
          </w:p>
        </w:tc>
        <w:tc>
          <w:tcPr>
            <w:tcW w:w="2614" w:type="dxa"/>
            <w:vMerge/>
          </w:tcPr>
          <w:p w14:paraId="586868EC" w14:textId="77777777" w:rsidR="0084762B" w:rsidRPr="00B66AE9" w:rsidRDefault="0084762B" w:rsidP="005E48C7">
            <w:pPr>
              <w:rPr>
                <w:rFonts w:ascii="Lato" w:hAnsi="Lato" w:cstheme="minorHAnsi"/>
                <w:sz w:val="14"/>
                <w:szCs w:val="14"/>
              </w:rPr>
            </w:pPr>
          </w:p>
        </w:tc>
      </w:tr>
      <w:tr w:rsidR="003B4383" w:rsidRPr="00B66AE9" w14:paraId="23BBC5CB" w14:textId="77777777" w:rsidTr="0084762B">
        <w:tc>
          <w:tcPr>
            <w:tcW w:w="10456" w:type="dxa"/>
            <w:gridSpan w:val="4"/>
          </w:tcPr>
          <w:p w14:paraId="315BA453" w14:textId="77777777" w:rsidR="003B4383" w:rsidRPr="00B66AE9" w:rsidRDefault="003B4383" w:rsidP="005E48C7">
            <w:pPr>
              <w:rPr>
                <w:rFonts w:ascii="Lato" w:hAnsi="Lato" w:cstheme="minorHAnsi"/>
                <w:sz w:val="14"/>
                <w:szCs w:val="14"/>
              </w:rPr>
            </w:pPr>
          </w:p>
        </w:tc>
      </w:tr>
    </w:tbl>
    <w:tbl>
      <w:tblPr>
        <w:tblW w:w="10456" w:type="dxa"/>
        <w:tblLook w:val="04A0" w:firstRow="1" w:lastRow="0" w:firstColumn="1" w:lastColumn="0" w:noHBand="0" w:noVBand="1"/>
      </w:tblPr>
      <w:tblGrid>
        <w:gridCol w:w="2785"/>
        <w:gridCol w:w="1260"/>
        <w:gridCol w:w="1350"/>
        <w:gridCol w:w="1260"/>
        <w:gridCol w:w="1260"/>
        <w:gridCol w:w="1268"/>
        <w:gridCol w:w="1273"/>
      </w:tblGrid>
      <w:tr w:rsidR="003B4383" w:rsidRPr="00B66AE9" w14:paraId="6D3D6EA4" w14:textId="77777777" w:rsidTr="00B66AE9">
        <w:trPr>
          <w:trHeight w:val="331"/>
        </w:trPr>
        <w:tc>
          <w:tcPr>
            <w:tcW w:w="10456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64535DAC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b/>
                <w:bCs/>
                <w:color w:val="FFFFFF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  <w:sz w:val="20"/>
                <w:szCs w:val="20"/>
              </w:rPr>
              <w:t>INCOME</w:t>
            </w:r>
          </w:p>
        </w:tc>
      </w:tr>
      <w:tr w:rsidR="0084762B" w:rsidRPr="00B66AE9" w14:paraId="5A3B856C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FEEDC"/>
            <w:noWrap/>
            <w:vAlign w:val="center"/>
            <w:hideMark/>
          </w:tcPr>
          <w:p w14:paraId="68CA7DA4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32361776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 xml:space="preserve">1st </w:t>
            </w:r>
            <w:proofErr w:type="spellStart"/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Qtr</w:t>
            </w:r>
            <w:proofErr w:type="spellEnd"/>
          </w:p>
        </w:tc>
        <w:tc>
          <w:tcPr>
            <w:tcW w:w="135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vAlign w:val="center"/>
          </w:tcPr>
          <w:p w14:paraId="4DB5D1FD" w14:textId="5345A775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 xml:space="preserve">2nd </w:t>
            </w:r>
            <w:proofErr w:type="spellStart"/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Qtr</w:t>
            </w:r>
            <w:proofErr w:type="spellEnd"/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vAlign w:val="center"/>
          </w:tcPr>
          <w:p w14:paraId="59308806" w14:textId="35DF2C5E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 xml:space="preserve">3rd </w:t>
            </w:r>
            <w:proofErr w:type="spellStart"/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Qtr</w:t>
            </w:r>
            <w:proofErr w:type="spellEnd"/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vAlign w:val="center"/>
          </w:tcPr>
          <w:p w14:paraId="59A24967" w14:textId="0A2F71E1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 xml:space="preserve">4th </w:t>
            </w:r>
            <w:proofErr w:type="spellStart"/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Qtr</w:t>
            </w:r>
            <w:proofErr w:type="spellEnd"/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41E6E3B0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51B9A6A9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% To Total</w:t>
            </w:r>
          </w:p>
        </w:tc>
      </w:tr>
      <w:tr w:rsidR="0084762B" w:rsidRPr="00B66AE9" w14:paraId="6AA3F9A9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7A6CE2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Total Revenue from Good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AFDC1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00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9C1F59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24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6B78D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792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08A6D5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08,0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F4E61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3,224,0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2CAADF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61%</w:t>
            </w:r>
          </w:p>
        </w:tc>
      </w:tr>
      <w:tr w:rsidR="0084762B" w:rsidRPr="00B66AE9" w14:paraId="6CE7071B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ADC1A1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Total Revenue from Servic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EA1348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45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F28A2C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51,9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AB8BBB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45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1C654B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51,9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66B85B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1,393,8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BB20D2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6%</w:t>
            </w:r>
          </w:p>
        </w:tc>
      </w:tr>
      <w:tr w:rsidR="0084762B" w:rsidRPr="00B66AE9" w14:paraId="2833EAA2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088985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Other Income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90B71E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75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CDC0DC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73,2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6C6BE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73,2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7518D2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75,0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46133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696,5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5B3603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3%</w:t>
            </w:r>
          </w:p>
        </w:tc>
      </w:tr>
      <w:tr w:rsidR="0084762B" w:rsidRPr="00B66AE9" w14:paraId="25810D1E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BCFEA6" w14:textId="79159635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82102D" w14:textId="0A159584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B3816F" w14:textId="15CD8FE2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797F86" w14:textId="7517315C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1E2FCB" w14:textId="712D620B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C38BE" w14:textId="2EB858A4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B99B22" w14:textId="13408EF0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</w:tr>
      <w:tr w:rsidR="0084762B" w:rsidRPr="00B66AE9" w14:paraId="220DAE2C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E1005B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Gross Profi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78656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1,320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4984E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1,349,1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7D89A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1,310,2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17D5A5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1,334,9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6BD0F8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5,314,3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3C6C25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 </w:t>
            </w:r>
          </w:p>
        </w:tc>
      </w:tr>
      <w:tr w:rsidR="003B4383" w:rsidRPr="00B66AE9" w14:paraId="76A17B99" w14:textId="77777777" w:rsidTr="00B66AE9">
        <w:trPr>
          <w:trHeight w:val="331"/>
        </w:trPr>
        <w:tc>
          <w:tcPr>
            <w:tcW w:w="10456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01DF8297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b/>
                <w:bCs/>
                <w:color w:val="FFFFFF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  <w:sz w:val="20"/>
                <w:szCs w:val="20"/>
              </w:rPr>
              <w:t>EXPENSES</w:t>
            </w:r>
          </w:p>
        </w:tc>
      </w:tr>
      <w:tr w:rsidR="003B4383" w:rsidRPr="00B66AE9" w14:paraId="6DD51646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FEEDC"/>
            <w:noWrap/>
            <w:vAlign w:val="center"/>
            <w:hideMark/>
          </w:tcPr>
          <w:p w14:paraId="2C0F84E3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6A69BD06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 xml:space="preserve">1st </w:t>
            </w:r>
            <w:proofErr w:type="spellStart"/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Qt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758570BC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 xml:space="preserve">2nd </w:t>
            </w:r>
            <w:proofErr w:type="spellStart"/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Qtr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1B42C92C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 xml:space="preserve">3rd </w:t>
            </w:r>
            <w:proofErr w:type="spellStart"/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Qtr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6C2C4D9C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 xml:space="preserve">4th </w:t>
            </w:r>
            <w:proofErr w:type="spellStart"/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Qtr</w:t>
            </w:r>
            <w:proofErr w:type="spellEnd"/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7AAA5573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739D1FAD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% To Total</w:t>
            </w:r>
          </w:p>
        </w:tc>
      </w:tr>
      <w:tr w:rsidR="0084762B" w:rsidRPr="00B66AE9" w14:paraId="327D973A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C460F6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Accounting &amp; Legal Fe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C875A3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1,7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55D7D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1,58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471778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1,7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5C3CCC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1,81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952EA8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46,8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2BC6FD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%</w:t>
            </w:r>
          </w:p>
        </w:tc>
      </w:tr>
      <w:tr w:rsidR="0084762B" w:rsidRPr="00B66AE9" w14:paraId="1BA819F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1F5235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Advertising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A16F55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5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38CC9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5,4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0CDBD2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5,3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59FEF3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5,45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968D3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61,2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B34D46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%</w:t>
            </w:r>
          </w:p>
        </w:tc>
      </w:tr>
      <w:tr w:rsidR="0084762B" w:rsidRPr="00B66AE9" w14:paraId="211E4CCD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F83681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Depreciation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4FA152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8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EC91F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8,7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A7AB82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8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6B75DE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7,62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957EB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152,38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2C289A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7%</w:t>
            </w:r>
          </w:p>
        </w:tc>
      </w:tr>
      <w:tr w:rsidR="0084762B" w:rsidRPr="00B66AE9" w14:paraId="29925B72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75186F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Electricity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372A8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7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66319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7,2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8A27F5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7,8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2BB1BA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7,0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4E109A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109,08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DFAA3B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5%</w:t>
            </w:r>
          </w:p>
        </w:tc>
      </w:tr>
      <w:tr w:rsidR="0084762B" w:rsidRPr="00B66AE9" w14:paraId="3D5FFA04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CAFF3A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Insurance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AE339A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5,2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FE8B9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5,6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3CED73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5,6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6E4254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5,656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F3330E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62,168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FA962D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%</w:t>
            </w:r>
          </w:p>
        </w:tc>
      </w:tr>
      <w:tr w:rsidR="0084762B" w:rsidRPr="00B66AE9" w14:paraId="586FB4A1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0731BD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Interest &amp; Bank Charg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0BE1AB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7,3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DD5E4C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7,8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776926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7,8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097A9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7,02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1F8DC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110,019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A4D442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5%</w:t>
            </w:r>
          </w:p>
        </w:tc>
      </w:tr>
      <w:tr w:rsidR="0084762B" w:rsidRPr="00B66AE9" w14:paraId="2533D83B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71575C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Postage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313A37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,5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9328F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,5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98906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,5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E7DFF5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,48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87AA9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6,01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A96FD3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0%</w:t>
            </w:r>
          </w:p>
        </w:tc>
      </w:tr>
      <w:tr w:rsidR="0084762B" w:rsidRPr="00B66AE9" w14:paraId="35CEA84C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FB1C76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Printing &amp; Stationary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7FAA37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,7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B1E788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,78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0C274B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,78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4C4EC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,874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75E1C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35,148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6495AC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%</w:t>
            </w:r>
          </w:p>
        </w:tc>
      </w:tr>
      <w:tr w:rsidR="0084762B" w:rsidRPr="00B66AE9" w14:paraId="31D79126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1B4A05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Professional Membership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3769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,8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8367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,78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EF8B37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,8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BC9819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,78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23A5C3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7,2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9B09E7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0%</w:t>
            </w:r>
          </w:p>
        </w:tc>
      </w:tr>
      <w:tr w:rsidR="0084762B" w:rsidRPr="00B66AE9" w14:paraId="083BBC19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E83B6B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Rent for Premis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3C3ED4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74,3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432562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73,55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DD653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75,04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14110E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73,55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DF3D4C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296,457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3F6613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4%</w:t>
            </w:r>
          </w:p>
        </w:tc>
      </w:tr>
      <w:tr w:rsidR="0084762B" w:rsidRPr="00B66AE9" w14:paraId="6C33FE5C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ABD2B6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Repair &amp; Maintenance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BF82D5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1,1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0B02D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1,73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77D2D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0,8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DF2299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1,311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3F016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85,033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269522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4%</w:t>
            </w:r>
          </w:p>
        </w:tc>
      </w:tr>
      <w:tr w:rsidR="0084762B" w:rsidRPr="00B66AE9" w14:paraId="1123A27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1B1F46D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Training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FACDBE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,9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B3CB3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9,16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86D01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,9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EB0D6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8,811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6D0D17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35,867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9C16CE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%</w:t>
            </w:r>
          </w:p>
        </w:tc>
      </w:tr>
      <w:tr w:rsidR="0084762B" w:rsidRPr="00B66AE9" w14:paraId="1ACD41D0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1BBF71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Vehicle Operating Cost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8C053B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0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B15E3B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0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78E74E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0,4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4E8E6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0,4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BAC57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80,8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352B5C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4%</w:t>
            </w:r>
          </w:p>
        </w:tc>
      </w:tr>
      <w:tr w:rsidR="0084762B" w:rsidRPr="00B66AE9" w14:paraId="0D2795ED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6296C9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Wages &amp; Salari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3F8F23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23,5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62FDB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27,9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AB502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30,2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2FEF98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221,26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076FDC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902,94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B3C5C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44%</w:t>
            </w:r>
          </w:p>
        </w:tc>
      </w:tr>
      <w:tr w:rsidR="0084762B" w:rsidRPr="00B66AE9" w14:paraId="19988C0F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AF6C5B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Workers Compensation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DCAEEE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6,5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2FD26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6,43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A8840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6,43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DCDD2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6,5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1BE879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25,87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22740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%</w:t>
            </w:r>
          </w:p>
        </w:tc>
      </w:tr>
      <w:tr w:rsidR="0084762B" w:rsidRPr="00B66AE9" w14:paraId="7A0F3E27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41CBB5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All Other Expens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309154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4,4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4434A9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4,4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A4F583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4,8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6B6C53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14,83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27557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58,464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0586C1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3%</w:t>
            </w:r>
          </w:p>
        </w:tc>
      </w:tr>
      <w:tr w:rsidR="0084762B" w:rsidRPr="00B66AE9" w14:paraId="42E2EDE8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5D0462B" w14:textId="42349A54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0BDF5" w14:textId="3497E4E3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42DC8" w14:textId="756B6894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FD19F6" w14:textId="5437A2BF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D9D712" w14:textId="0FD75DD6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1CAC2D" w14:textId="11C00DA0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05FDB6" w14:textId="0EACAEF1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</w:tr>
      <w:tr w:rsidR="0084762B" w:rsidRPr="00B66AE9" w14:paraId="022FE8DD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6CDBF5D" w14:textId="669DDFFB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3323B5" w14:textId="56005A8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DB730" w14:textId="488FF6EA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97D96" w14:textId="58CCEC3E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73B278" w14:textId="4B676650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926A4D" w14:textId="6F05C51A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4FB77" w14:textId="77115564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</w:tr>
      <w:tr w:rsidR="0084762B" w:rsidRPr="00B66AE9" w14:paraId="79FD23E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3051798" w14:textId="43573F4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66C343" w14:textId="4CADD1D2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5DD627" w14:textId="08EB79D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ED48E4" w14:textId="0BE26FE6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1251E8" w14:textId="6FC5A1F0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DD2486" w14:textId="7E4D1FB0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CEEA3F" w14:textId="51A69273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</w:tr>
      <w:tr w:rsidR="0084762B" w:rsidRPr="00B66AE9" w14:paraId="16426FE9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56B3B9" w14:textId="2A794DDA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39C581" w14:textId="30F462A6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5AC51A" w14:textId="21B82872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4824C1" w14:textId="4ED6CE60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B6BD54" w14:textId="6AFEDFA6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8A28B6" w14:textId="3A1C4E91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48CF38" w14:textId="05236668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</w:tr>
      <w:tr w:rsidR="0084762B" w:rsidRPr="00B66AE9" w14:paraId="7017F8D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DCC0BF3" w14:textId="137D374C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F315A2" w14:textId="367722C2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91D611" w14:textId="1E121332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CE51CC" w14:textId="009638EA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24D042" w14:textId="75BD774A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5642F3" w14:textId="13B7301D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34F5A" w14:textId="0AAC6BFB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</w:tr>
      <w:tr w:rsidR="0084762B" w:rsidRPr="00B66AE9" w14:paraId="5EFDFA5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B19B47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Total I Expenses</w:t>
            </w:r>
          </w:p>
        </w:tc>
        <w:tc>
          <w:tcPr>
            <w:tcW w:w="126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9EF0E5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514,900</w:t>
            </w:r>
          </w:p>
        </w:tc>
        <w:tc>
          <w:tcPr>
            <w:tcW w:w="135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8C75EE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521,896</w:t>
            </w:r>
          </w:p>
        </w:tc>
        <w:tc>
          <w:tcPr>
            <w:tcW w:w="126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950526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525,258</w:t>
            </w:r>
          </w:p>
        </w:tc>
        <w:tc>
          <w:tcPr>
            <w:tcW w:w="126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F36CE8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513,387</w:t>
            </w:r>
          </w:p>
        </w:tc>
        <w:tc>
          <w:tcPr>
            <w:tcW w:w="126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A5BB8D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2,075,441</w:t>
            </w:r>
          </w:p>
        </w:tc>
        <w:tc>
          <w:tcPr>
            <w:tcW w:w="1273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18DDB4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sz w:val="20"/>
                <w:szCs w:val="20"/>
              </w:rPr>
              <w:t> </w:t>
            </w:r>
          </w:p>
        </w:tc>
      </w:tr>
      <w:tr w:rsidR="003B4383" w:rsidRPr="00B66AE9" w14:paraId="3B70BDF0" w14:textId="77777777" w:rsidTr="00B66AE9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50791FA0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</w:rPr>
              <w:t>Profit / Los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51BF1AA2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</w:rPr>
              <w:t>805,1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2B6DAD11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</w:rPr>
              <w:t>827,25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29953474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</w:rPr>
              <w:t>784,99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5C0A005C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</w:rPr>
              <w:t>821,513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06BCA86F" w14:textId="77777777" w:rsidR="003B4383" w:rsidRPr="00B66AE9" w:rsidRDefault="003B4383" w:rsidP="003B4383">
            <w:pPr>
              <w:spacing w:after="0" w:line="240" w:lineRule="auto"/>
              <w:jc w:val="right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</w:rPr>
              <w:t>3,238,859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noWrap/>
            <w:vAlign w:val="center"/>
            <w:hideMark/>
          </w:tcPr>
          <w:p w14:paraId="0E966A17" w14:textId="77777777" w:rsidR="003B4383" w:rsidRPr="00B66AE9" w:rsidRDefault="003B4383" w:rsidP="003B4383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  <w:r w:rsidRPr="00B66AE9">
              <w:rPr>
                <w:rFonts w:ascii="Lato" w:eastAsia="Times New Roman" w:hAnsi="Lato" w:cstheme="minorHAnsi"/>
                <w:b/>
                <w:bCs/>
                <w:color w:val="FFFFFF"/>
              </w:rPr>
              <w:t> </w:t>
            </w:r>
          </w:p>
        </w:tc>
      </w:tr>
      <w:tr w:rsidR="003B4383" w:rsidRPr="00B66AE9" w14:paraId="213F99DC" w14:textId="77777777" w:rsidTr="003B4383">
        <w:trPr>
          <w:trHeight w:val="360"/>
        </w:trPr>
        <w:tc>
          <w:tcPr>
            <w:tcW w:w="10456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3361E6" w14:textId="77777777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  <w:r w:rsidRPr="00B66AE9">
              <w:rPr>
                <w:rFonts w:ascii="Lato" w:eastAsia="Times New Roman" w:hAnsi="Lato" w:cstheme="minorHAnsi"/>
                <w:sz w:val="20"/>
                <w:szCs w:val="20"/>
              </w:rPr>
              <w:t>NOTE</w:t>
            </w:r>
          </w:p>
        </w:tc>
      </w:tr>
      <w:tr w:rsidR="003B4383" w:rsidRPr="00B66AE9" w14:paraId="7B4C3471" w14:textId="77777777" w:rsidTr="0084762B">
        <w:trPr>
          <w:trHeight w:val="990"/>
        </w:trPr>
        <w:tc>
          <w:tcPr>
            <w:tcW w:w="10456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1FFE5694" w14:textId="675FEDA9" w:rsidR="003B4383" w:rsidRPr="00B66AE9" w:rsidRDefault="003B4383" w:rsidP="003B4383">
            <w:pPr>
              <w:spacing w:after="0" w:line="240" w:lineRule="auto"/>
              <w:rPr>
                <w:rFonts w:ascii="Lato" w:eastAsia="Times New Roman" w:hAnsi="Lato" w:cstheme="minorHAnsi"/>
                <w:sz w:val="20"/>
                <w:szCs w:val="20"/>
              </w:rPr>
            </w:pPr>
          </w:p>
        </w:tc>
      </w:tr>
    </w:tbl>
    <w:p w14:paraId="2EA17956" w14:textId="03B892EA" w:rsidR="0078624F" w:rsidRPr="00B66AE9" w:rsidRDefault="0078624F" w:rsidP="0084762B">
      <w:pPr>
        <w:rPr>
          <w:rFonts w:ascii="Lato" w:hAnsi="Lato"/>
          <w:sz w:val="2"/>
          <w:szCs w:val="2"/>
        </w:rPr>
      </w:pPr>
    </w:p>
    <w:sectPr w:rsidR="0078624F" w:rsidRPr="00B66AE9" w:rsidSect="003B4383">
      <w:headerReference w:type="default" r:id="rId7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F6C83" w14:textId="77777777" w:rsidR="007D04ED" w:rsidRDefault="007D04ED" w:rsidP="00025008">
      <w:pPr>
        <w:spacing w:after="0" w:line="240" w:lineRule="auto"/>
      </w:pPr>
      <w:r>
        <w:separator/>
      </w:r>
    </w:p>
  </w:endnote>
  <w:endnote w:type="continuationSeparator" w:id="0">
    <w:p w14:paraId="1320DC77" w14:textId="77777777" w:rsidR="007D04ED" w:rsidRDefault="007D04ED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5DA35" w14:textId="77777777" w:rsidR="007D04ED" w:rsidRDefault="007D04ED" w:rsidP="00025008">
      <w:pPr>
        <w:spacing w:after="0" w:line="240" w:lineRule="auto"/>
      </w:pPr>
      <w:r>
        <w:separator/>
      </w:r>
    </w:p>
  </w:footnote>
  <w:footnote w:type="continuationSeparator" w:id="0">
    <w:p w14:paraId="6F3526BB" w14:textId="77777777" w:rsidR="007D04ED" w:rsidRDefault="007D04ED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51DF21ED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sFAK4xV7U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B4383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D04ED"/>
    <w:rsid w:val="00822600"/>
    <w:rsid w:val="00830903"/>
    <w:rsid w:val="0084762B"/>
    <w:rsid w:val="00862B37"/>
    <w:rsid w:val="008C6E2C"/>
    <w:rsid w:val="00924D6B"/>
    <w:rsid w:val="00926C13"/>
    <w:rsid w:val="00945904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66AE9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078BF-EE43-4CCC-8EE6-78592038C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unbal</cp:lastModifiedBy>
  <cp:revision>2</cp:revision>
  <dcterms:created xsi:type="dcterms:W3CDTF">2022-01-17T05:50:00Z</dcterms:created>
  <dcterms:modified xsi:type="dcterms:W3CDTF">2022-01-17T05:50:00Z</dcterms:modified>
</cp:coreProperties>
</file>